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3a8b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fd1129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2b43b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4:13:37Z</dcterms:created>
  <dcterms:modified xsi:type="dcterms:W3CDTF">2021-12-28T14:13:37Z</dcterms:modified>
</cp:coreProperties>
</file>